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2C0C" w:rsidRPr="002279FF" w:rsidRDefault="00DA2C0C" w:rsidP="00DA2C0C">
      <w:pPr>
        <w:jc w:val="center"/>
        <w:rPr>
          <w:rFonts w:ascii="Times New Roman" w:hAnsi="Times New Roman"/>
          <w:b/>
          <w:sz w:val="24"/>
          <w:szCs w:val="24"/>
        </w:rPr>
      </w:pPr>
      <w:r w:rsidRPr="002279FF">
        <w:rPr>
          <w:rFonts w:ascii="Times New Roman" w:hAnsi="Times New Roman"/>
          <w:b/>
          <w:sz w:val="24"/>
          <w:szCs w:val="24"/>
        </w:rPr>
        <w:t>Final-EENG 860</w:t>
      </w:r>
    </w:p>
    <w:p w:rsidR="00DA2C0C" w:rsidRPr="002279FF" w:rsidRDefault="00DA2C0C" w:rsidP="002B1BF0">
      <w:pPr>
        <w:jc w:val="center"/>
        <w:rPr>
          <w:rFonts w:ascii="Times New Roman" w:hAnsi="Times New Roman"/>
          <w:b/>
          <w:sz w:val="24"/>
          <w:szCs w:val="24"/>
        </w:rPr>
      </w:pPr>
      <w:r w:rsidRPr="002279FF">
        <w:rPr>
          <w:rFonts w:ascii="Times New Roman" w:hAnsi="Times New Roman"/>
          <w:b/>
          <w:sz w:val="24"/>
          <w:szCs w:val="24"/>
        </w:rPr>
        <w:t xml:space="preserve">Due date: </w:t>
      </w:r>
      <w:r w:rsidR="00611EC9" w:rsidRPr="002279FF">
        <w:rPr>
          <w:rFonts w:ascii="Times New Roman" w:hAnsi="Times New Roman"/>
          <w:b/>
          <w:sz w:val="24"/>
          <w:szCs w:val="24"/>
        </w:rPr>
        <w:t>May 1</w:t>
      </w:r>
      <w:r w:rsidR="00CE2CF4" w:rsidRPr="002279FF">
        <w:rPr>
          <w:rFonts w:ascii="Times New Roman" w:hAnsi="Times New Roman"/>
          <w:b/>
          <w:sz w:val="24"/>
          <w:szCs w:val="24"/>
        </w:rPr>
        <w:t>1</w:t>
      </w:r>
      <w:r w:rsidRPr="002279FF">
        <w:rPr>
          <w:rFonts w:ascii="Times New Roman" w:hAnsi="Times New Roman"/>
          <w:b/>
          <w:sz w:val="24"/>
          <w:szCs w:val="24"/>
        </w:rPr>
        <w:t>, 20</w:t>
      </w:r>
      <w:r w:rsidR="00611EC9" w:rsidRPr="002279FF">
        <w:rPr>
          <w:rFonts w:ascii="Times New Roman" w:hAnsi="Times New Roman"/>
          <w:b/>
          <w:sz w:val="24"/>
          <w:szCs w:val="24"/>
        </w:rPr>
        <w:t>2</w:t>
      </w:r>
      <w:r w:rsidR="002B1BF0" w:rsidRPr="002279FF">
        <w:rPr>
          <w:rFonts w:ascii="Times New Roman" w:hAnsi="Times New Roman"/>
          <w:b/>
          <w:sz w:val="24"/>
          <w:szCs w:val="24"/>
        </w:rPr>
        <w:t>3</w:t>
      </w:r>
      <w:r w:rsidRPr="002279FF">
        <w:rPr>
          <w:rFonts w:ascii="Times New Roman" w:hAnsi="Times New Roman"/>
          <w:b/>
          <w:sz w:val="24"/>
          <w:szCs w:val="24"/>
        </w:rPr>
        <w:t xml:space="preserve"> @ </w:t>
      </w:r>
      <w:r w:rsidR="00611EC9" w:rsidRPr="002279FF">
        <w:rPr>
          <w:rFonts w:ascii="Times New Roman" w:hAnsi="Times New Roman"/>
          <w:b/>
          <w:sz w:val="24"/>
          <w:szCs w:val="24"/>
        </w:rPr>
        <w:t>11</w:t>
      </w:r>
      <w:r w:rsidRPr="002279FF">
        <w:rPr>
          <w:rFonts w:ascii="Times New Roman" w:hAnsi="Times New Roman"/>
          <w:b/>
          <w:sz w:val="24"/>
          <w:szCs w:val="24"/>
        </w:rPr>
        <w:t xml:space="preserve">pm </w:t>
      </w:r>
    </w:p>
    <w:p w:rsidR="00365397" w:rsidRPr="002279FF" w:rsidRDefault="003C24CA" w:rsidP="002279FF">
      <w:pPr>
        <w:pStyle w:val="Normal1"/>
        <w:spacing w:before="120" w:beforeAutospacing="0" w:after="0" w:afterAutospacing="0"/>
        <w:jc w:val="both"/>
      </w:pPr>
      <w:r w:rsidRPr="002279FF">
        <w:t xml:space="preserve">The </w:t>
      </w:r>
      <w:r w:rsidR="00781FFA" w:rsidRPr="002279FF">
        <w:t xml:space="preserve">attached </w:t>
      </w:r>
      <w:r w:rsidRPr="002279FF">
        <w:t xml:space="preserve">data </w:t>
      </w:r>
      <w:r w:rsidR="002279FF" w:rsidRPr="002279FF">
        <w:t>base “</w:t>
      </w:r>
      <w:r w:rsidR="002279FF" w:rsidRPr="002279FF">
        <w:t>bank-database.csv</w:t>
      </w:r>
      <w:r w:rsidR="002279FF" w:rsidRPr="002279FF">
        <w:t xml:space="preserve">” with </w:t>
      </w:r>
      <w:r w:rsidR="002279FF" w:rsidRPr="002279FF">
        <w:t xml:space="preserve">41188 samples </w:t>
      </w:r>
      <w:r w:rsidR="002279FF" w:rsidRPr="002279FF">
        <w:t xml:space="preserve">and </w:t>
      </w:r>
      <w:r w:rsidR="002279FF" w:rsidRPr="002279FF">
        <w:t>20 attributes (features)</w:t>
      </w:r>
      <w:r w:rsidR="002279FF" w:rsidRPr="002279FF">
        <w:t xml:space="preserve"> </w:t>
      </w:r>
      <w:r w:rsidRPr="002279FF">
        <w:t>is related with direct marketing campaigns of a Portuguese banking institution. The marketing campaigns were based on phone calls. Often, more than one contact to the same client was required, in order to access if the product (bank term deposit) would be ('yes') or not ('no') subscribed.</w:t>
      </w:r>
      <w:r w:rsidR="002279FF" w:rsidRPr="002279FF">
        <w:t xml:space="preserve"> </w:t>
      </w:r>
      <w:r w:rsidR="002279FF" w:rsidRPr="002279FF">
        <w:t>The data ordered by date (from May 2008 to November 2010)</w:t>
      </w:r>
      <w:r w:rsidR="002279FF" w:rsidRPr="002279FF">
        <w:t xml:space="preserve">. </w:t>
      </w:r>
    </w:p>
    <w:p w:rsidR="003C24CA" w:rsidRPr="002279FF" w:rsidRDefault="003C24CA" w:rsidP="00365397">
      <w:pPr>
        <w:pStyle w:val="Normal1"/>
        <w:spacing w:before="120" w:beforeAutospacing="0" w:after="0" w:afterAutospacing="0"/>
        <w:jc w:val="both"/>
      </w:pPr>
      <w:r w:rsidRPr="002279FF">
        <w:t>The classification goal is to predict if the client will subscribe (yes/no) a term deposit (variable y).</w:t>
      </w:r>
    </w:p>
    <w:p w:rsidR="003C24CA" w:rsidRPr="002279FF" w:rsidRDefault="00706A3D" w:rsidP="00365397">
      <w:pPr>
        <w:pStyle w:val="small-heading"/>
        <w:spacing w:before="120" w:beforeAutospacing="0" w:after="0" w:afterAutospacing="0"/>
        <w:jc w:val="both"/>
      </w:pPr>
      <w:r w:rsidRPr="002279FF">
        <w:rPr>
          <w:b/>
          <w:bCs/>
        </w:rPr>
        <w:t>A</w:t>
      </w:r>
      <w:r w:rsidR="003C24CA" w:rsidRPr="002279FF">
        <w:rPr>
          <w:b/>
          <w:bCs/>
        </w:rPr>
        <w:t>ttribute Information:</w:t>
      </w:r>
    </w:p>
    <w:p w:rsidR="00EF200F" w:rsidRPr="002279FF" w:rsidRDefault="003C24CA" w:rsidP="00365397">
      <w:pPr>
        <w:pStyle w:val="Normal1"/>
        <w:spacing w:before="120" w:beforeAutospacing="0" w:after="0" w:afterAutospacing="0"/>
        <w:jc w:val="both"/>
      </w:pPr>
      <w:r w:rsidRPr="002279FF">
        <w:t>Input variables:</w:t>
      </w:r>
    </w:p>
    <w:p w:rsidR="00EF200F" w:rsidRPr="002279FF" w:rsidRDefault="003C24CA" w:rsidP="00266207">
      <w:pPr>
        <w:pStyle w:val="Normal1"/>
        <w:numPr>
          <w:ilvl w:val="0"/>
          <w:numId w:val="1"/>
        </w:numPr>
        <w:spacing w:before="120" w:beforeAutospacing="0" w:after="0" w:afterAutospacing="0"/>
        <w:ind w:left="360"/>
        <w:jc w:val="both"/>
      </w:pPr>
      <w:r w:rsidRPr="002279FF">
        <w:t xml:space="preserve"> age</w:t>
      </w:r>
      <w:r w:rsidR="00266207">
        <w:t>:</w:t>
      </w:r>
      <w:r w:rsidRPr="002279FF">
        <w:t xml:space="preserve"> (numeric)</w:t>
      </w:r>
    </w:p>
    <w:p w:rsidR="00EF200F" w:rsidRPr="002279FF" w:rsidRDefault="00266207" w:rsidP="00266207">
      <w:pPr>
        <w:pStyle w:val="Normal1"/>
        <w:numPr>
          <w:ilvl w:val="0"/>
          <w:numId w:val="1"/>
        </w:numPr>
        <w:tabs>
          <w:tab w:val="left" w:pos="9360"/>
        </w:tabs>
        <w:spacing w:before="120" w:beforeAutospacing="0" w:after="0" w:afterAutospacing="0"/>
        <w:ind w:left="360"/>
        <w:jc w:val="both"/>
      </w:pPr>
      <w:r>
        <w:t xml:space="preserve">Job: </w:t>
      </w:r>
      <w:r w:rsidR="00266490" w:rsidRPr="002279FF">
        <w:t>type of job</w:t>
      </w:r>
      <w:r>
        <w:t>:</w:t>
      </w:r>
      <w:r w:rsidR="00266490" w:rsidRPr="002279FF">
        <w:t xml:space="preserve"> (categorical: 'admin.',</w:t>
      </w:r>
      <w:r>
        <w:t xml:space="preserve"> </w:t>
      </w:r>
      <w:r w:rsidR="00266490" w:rsidRPr="002279FF">
        <w:t>'blue-collar’, 'entrepreneur', 'housemaid', 'management', 'retired', 'self-employed', 'services',</w:t>
      </w:r>
      <w:r>
        <w:t xml:space="preserve"> </w:t>
      </w:r>
      <w:r w:rsidR="00266490" w:rsidRPr="002279FF">
        <w:t>'student', 'technician', 'unemployed', 'unknown')</w:t>
      </w:r>
    </w:p>
    <w:p w:rsidR="00266490" w:rsidRPr="002279FF" w:rsidRDefault="00266207" w:rsidP="00266207">
      <w:pPr>
        <w:pStyle w:val="Normal1"/>
        <w:numPr>
          <w:ilvl w:val="0"/>
          <w:numId w:val="1"/>
        </w:numPr>
        <w:spacing w:before="120" w:beforeAutospacing="0" w:after="0" w:afterAutospacing="0"/>
        <w:ind w:left="360"/>
        <w:jc w:val="both"/>
      </w:pPr>
      <w:r>
        <w:t>m</w:t>
      </w:r>
      <w:r w:rsidRPr="002279FF">
        <w:t>arital</w:t>
      </w:r>
      <w:r>
        <w:t>:</w:t>
      </w:r>
      <w:r w:rsidRPr="002279FF">
        <w:t xml:space="preserve"> </w:t>
      </w:r>
      <w:r w:rsidR="003C24CA" w:rsidRPr="002279FF">
        <w:t>marital status</w:t>
      </w:r>
      <w:r>
        <w:t>:</w:t>
      </w:r>
      <w:r w:rsidR="003C24CA" w:rsidRPr="002279FF">
        <w:t xml:space="preserve"> (categorical: 'divorced',</w:t>
      </w:r>
      <w:r w:rsidR="00266490" w:rsidRPr="002279FF">
        <w:t xml:space="preserve"> </w:t>
      </w:r>
      <w:r w:rsidR="003C24CA" w:rsidRPr="002279FF">
        <w:t>'married',</w:t>
      </w:r>
      <w:r w:rsidR="00266490" w:rsidRPr="002279FF">
        <w:t xml:space="preserve"> </w:t>
      </w:r>
      <w:r w:rsidR="003C24CA" w:rsidRPr="002279FF">
        <w:t>'single',</w:t>
      </w:r>
      <w:r w:rsidR="00266490" w:rsidRPr="002279FF">
        <w:t xml:space="preserve"> </w:t>
      </w:r>
      <w:r w:rsidR="003C24CA" w:rsidRPr="002279FF">
        <w:t>'unknown'</w:t>
      </w:r>
      <w:r w:rsidR="00CA6F12" w:rsidRPr="002279FF">
        <w:t>)</w:t>
      </w:r>
      <w:r>
        <w:t xml:space="preserve">, </w:t>
      </w:r>
      <w:r w:rsidR="003C24CA" w:rsidRPr="002279FF">
        <w:t>note: 'divorced' means divorced or widowed</w:t>
      </w:r>
    </w:p>
    <w:p w:rsidR="00CA6F12" w:rsidRPr="002279FF" w:rsidRDefault="003C24CA" w:rsidP="00266207">
      <w:pPr>
        <w:pStyle w:val="Normal1"/>
        <w:numPr>
          <w:ilvl w:val="0"/>
          <w:numId w:val="1"/>
        </w:numPr>
        <w:spacing w:before="120" w:beforeAutospacing="0" w:after="0" w:afterAutospacing="0"/>
        <w:ind w:left="360"/>
        <w:jc w:val="both"/>
      </w:pPr>
      <w:r w:rsidRPr="002279FF">
        <w:t>education</w:t>
      </w:r>
      <w:r w:rsidR="00266207">
        <w:t>:</w:t>
      </w:r>
      <w:r w:rsidRPr="002279FF">
        <w:t xml:space="preserve"> (categorical: 'basic.4y',</w:t>
      </w:r>
      <w:r w:rsidR="00CA6F12" w:rsidRPr="002279FF">
        <w:t xml:space="preserve"> </w:t>
      </w:r>
      <w:r w:rsidRPr="002279FF">
        <w:t>'basic.6y',</w:t>
      </w:r>
      <w:r w:rsidR="00CA6F12" w:rsidRPr="002279FF">
        <w:t xml:space="preserve"> </w:t>
      </w:r>
      <w:r w:rsidRPr="002279FF">
        <w:t>'basic.9y',</w:t>
      </w:r>
      <w:r w:rsidR="00CA6F12" w:rsidRPr="002279FF">
        <w:t xml:space="preserve"> </w:t>
      </w:r>
      <w:r w:rsidRPr="002279FF">
        <w:t>'</w:t>
      </w:r>
      <w:proofErr w:type="spellStart"/>
      <w:proofErr w:type="gramStart"/>
      <w:r w:rsidRPr="002279FF">
        <w:t>high.school</w:t>
      </w:r>
      <w:proofErr w:type="spellEnd"/>
      <w:proofErr w:type="gramEnd"/>
      <w:r w:rsidRPr="002279FF">
        <w:t>',</w:t>
      </w:r>
      <w:r w:rsidR="00CA6F12" w:rsidRPr="002279FF">
        <w:t xml:space="preserve"> </w:t>
      </w:r>
      <w:r w:rsidRPr="002279FF">
        <w:t>'illiterate',</w:t>
      </w:r>
      <w:r w:rsidR="00CA6F12" w:rsidRPr="002279FF">
        <w:t xml:space="preserve"> </w:t>
      </w:r>
      <w:r w:rsidRPr="002279FF">
        <w:t>'</w:t>
      </w:r>
      <w:proofErr w:type="spellStart"/>
      <w:r w:rsidRPr="002279FF">
        <w:t>professional.course</w:t>
      </w:r>
      <w:proofErr w:type="spellEnd"/>
      <w:r w:rsidRPr="002279FF">
        <w:t>',</w:t>
      </w:r>
      <w:r w:rsidR="00CA6F12" w:rsidRPr="002279FF">
        <w:t xml:space="preserve"> </w:t>
      </w:r>
      <w:r w:rsidRPr="002279FF">
        <w:t>'</w:t>
      </w:r>
      <w:proofErr w:type="spellStart"/>
      <w:r w:rsidRPr="002279FF">
        <w:t>university.degree</w:t>
      </w:r>
      <w:proofErr w:type="spellEnd"/>
      <w:r w:rsidRPr="002279FF">
        <w:t>',</w:t>
      </w:r>
      <w:r w:rsidR="00CA6F12" w:rsidRPr="002279FF">
        <w:t xml:space="preserve"> </w:t>
      </w:r>
      <w:r w:rsidRPr="002279FF">
        <w:t>'unknown')</w:t>
      </w:r>
    </w:p>
    <w:p w:rsidR="00266490" w:rsidRPr="002279FF" w:rsidRDefault="003C24CA" w:rsidP="00266207">
      <w:pPr>
        <w:pStyle w:val="Normal1"/>
        <w:numPr>
          <w:ilvl w:val="0"/>
          <w:numId w:val="1"/>
        </w:numPr>
        <w:spacing w:before="120" w:beforeAutospacing="0" w:after="0" w:afterAutospacing="0"/>
        <w:ind w:left="360"/>
        <w:jc w:val="both"/>
      </w:pPr>
      <w:r w:rsidRPr="002279FF">
        <w:t>default: has credit in default? (categorical: 'no',</w:t>
      </w:r>
      <w:r w:rsidR="00CA6F12" w:rsidRPr="002279FF">
        <w:t xml:space="preserve"> </w:t>
      </w:r>
      <w:r w:rsidRPr="002279FF">
        <w:t>'yes',</w:t>
      </w:r>
      <w:r w:rsidR="00CA6F12" w:rsidRPr="002279FF">
        <w:t xml:space="preserve"> </w:t>
      </w:r>
      <w:r w:rsidRPr="002279FF">
        <w:t>'unknown')</w:t>
      </w:r>
    </w:p>
    <w:p w:rsidR="00266490" w:rsidRPr="002279FF" w:rsidRDefault="003C24CA" w:rsidP="00266207">
      <w:pPr>
        <w:pStyle w:val="Normal1"/>
        <w:numPr>
          <w:ilvl w:val="0"/>
          <w:numId w:val="1"/>
        </w:numPr>
        <w:spacing w:before="120" w:beforeAutospacing="0" w:after="0" w:afterAutospacing="0"/>
        <w:ind w:left="360"/>
        <w:jc w:val="both"/>
      </w:pPr>
      <w:r w:rsidRPr="002279FF">
        <w:t xml:space="preserve">housing: has </w:t>
      </w:r>
      <w:r w:rsidR="008A0D28">
        <w:t xml:space="preserve">a </w:t>
      </w:r>
      <w:r w:rsidRPr="002279FF">
        <w:t>housing loan? (categorical: 'no',</w:t>
      </w:r>
      <w:r w:rsidR="00CA6F12" w:rsidRPr="002279FF">
        <w:t xml:space="preserve"> </w:t>
      </w:r>
      <w:r w:rsidRPr="002279FF">
        <w:t>'yes',</w:t>
      </w:r>
      <w:r w:rsidR="00CA6F12" w:rsidRPr="002279FF">
        <w:t xml:space="preserve"> </w:t>
      </w:r>
      <w:r w:rsidRPr="002279FF">
        <w:t>'unknown')</w:t>
      </w:r>
    </w:p>
    <w:p w:rsidR="00266490" w:rsidRPr="002279FF" w:rsidRDefault="003C24CA" w:rsidP="00266207">
      <w:pPr>
        <w:pStyle w:val="Normal1"/>
        <w:numPr>
          <w:ilvl w:val="0"/>
          <w:numId w:val="1"/>
        </w:numPr>
        <w:spacing w:before="120" w:beforeAutospacing="0" w:after="0" w:afterAutospacing="0"/>
        <w:ind w:left="360"/>
        <w:jc w:val="both"/>
      </w:pPr>
      <w:r w:rsidRPr="002279FF">
        <w:t xml:space="preserve">loan: has </w:t>
      </w:r>
      <w:r w:rsidR="008A0D28">
        <w:t xml:space="preserve">a </w:t>
      </w:r>
      <w:r w:rsidRPr="002279FF">
        <w:t>personal loan? (categorical: 'no',</w:t>
      </w:r>
      <w:r w:rsidR="00CA6F12" w:rsidRPr="002279FF">
        <w:t xml:space="preserve"> </w:t>
      </w:r>
      <w:r w:rsidRPr="002279FF">
        <w:t>'yes',</w:t>
      </w:r>
      <w:r w:rsidR="00CA6F12" w:rsidRPr="002279FF">
        <w:t xml:space="preserve"> </w:t>
      </w:r>
      <w:r w:rsidRPr="002279FF">
        <w:t>'unknown')</w:t>
      </w:r>
      <w:r w:rsidR="00266490" w:rsidRPr="002279FF">
        <w:t xml:space="preserve"> </w:t>
      </w:r>
      <w:r w:rsidRPr="002279FF">
        <w:t># related with the last contact of the current campaign:</w:t>
      </w:r>
    </w:p>
    <w:p w:rsidR="00266490" w:rsidRPr="002279FF" w:rsidRDefault="003C24CA" w:rsidP="00266207">
      <w:pPr>
        <w:pStyle w:val="Normal1"/>
        <w:numPr>
          <w:ilvl w:val="0"/>
          <w:numId w:val="1"/>
        </w:numPr>
        <w:spacing w:before="120" w:beforeAutospacing="0" w:after="0" w:afterAutospacing="0"/>
        <w:ind w:left="360"/>
        <w:jc w:val="both"/>
      </w:pPr>
      <w:r w:rsidRPr="002279FF">
        <w:t>contact: contact communication type (categorical: 'cellular',</w:t>
      </w:r>
      <w:r w:rsidR="00CA6F12" w:rsidRPr="002279FF">
        <w:t xml:space="preserve"> </w:t>
      </w:r>
      <w:r w:rsidRPr="002279FF">
        <w:t>'telephone')</w:t>
      </w:r>
    </w:p>
    <w:p w:rsidR="00266490" w:rsidRPr="002279FF" w:rsidRDefault="003C24CA" w:rsidP="00266207">
      <w:pPr>
        <w:pStyle w:val="Normal1"/>
        <w:numPr>
          <w:ilvl w:val="0"/>
          <w:numId w:val="1"/>
        </w:numPr>
        <w:spacing w:before="120" w:beforeAutospacing="0" w:after="0" w:afterAutospacing="0"/>
        <w:ind w:left="360"/>
        <w:jc w:val="both"/>
      </w:pPr>
      <w:r w:rsidRPr="002279FF">
        <w:t xml:space="preserve">month: last contact month of </w:t>
      </w:r>
      <w:r w:rsidR="008A0D28">
        <w:t xml:space="preserve">the </w:t>
      </w:r>
      <w:r w:rsidRPr="002279FF">
        <w:t>year (categorical: '</w:t>
      </w:r>
      <w:proofErr w:type="spellStart"/>
      <w:r w:rsidRPr="002279FF">
        <w:t>jan</w:t>
      </w:r>
      <w:proofErr w:type="spellEnd"/>
      <w:proofErr w:type="gramStart"/>
      <w:r w:rsidRPr="002279FF">
        <w:t>',</w:t>
      </w:r>
      <w:r w:rsidR="00CA6F12" w:rsidRPr="002279FF">
        <w:t xml:space="preserve"> </w:t>
      </w:r>
      <w:r w:rsidRPr="002279FF">
        <w:t xml:space="preserve"> '</w:t>
      </w:r>
      <w:proofErr w:type="spellStart"/>
      <w:proofErr w:type="gramEnd"/>
      <w:r w:rsidRPr="002279FF">
        <w:t>feb</w:t>
      </w:r>
      <w:proofErr w:type="spellEnd"/>
      <w:r w:rsidRPr="002279FF">
        <w:t xml:space="preserve">', </w:t>
      </w:r>
      <w:r w:rsidR="00CA6F12" w:rsidRPr="002279FF">
        <w:t xml:space="preserve"> </w:t>
      </w:r>
      <w:r w:rsidRPr="002279FF">
        <w:t>'mar', ..., '</w:t>
      </w:r>
      <w:proofErr w:type="spellStart"/>
      <w:r w:rsidRPr="002279FF">
        <w:t>nov</w:t>
      </w:r>
      <w:proofErr w:type="spellEnd"/>
      <w:r w:rsidRPr="002279FF">
        <w:t>', '</w:t>
      </w:r>
      <w:proofErr w:type="spellStart"/>
      <w:r w:rsidRPr="002279FF">
        <w:t>dec</w:t>
      </w:r>
      <w:proofErr w:type="spellEnd"/>
      <w:r w:rsidRPr="002279FF">
        <w:t>')</w:t>
      </w:r>
    </w:p>
    <w:p w:rsidR="00266490" w:rsidRPr="002279FF" w:rsidRDefault="003C24CA" w:rsidP="00266207">
      <w:pPr>
        <w:pStyle w:val="Normal1"/>
        <w:numPr>
          <w:ilvl w:val="0"/>
          <w:numId w:val="1"/>
        </w:numPr>
        <w:spacing w:before="120" w:beforeAutospacing="0" w:after="0" w:afterAutospacing="0"/>
        <w:ind w:left="360"/>
        <w:jc w:val="both"/>
      </w:pPr>
      <w:r w:rsidRPr="002279FF">
        <w:t>day</w:t>
      </w:r>
      <w:r w:rsidR="00CA6F12" w:rsidRPr="002279FF">
        <w:t xml:space="preserve">_ </w:t>
      </w:r>
      <w:r w:rsidRPr="002279FF">
        <w:t>of</w:t>
      </w:r>
      <w:r w:rsidR="00CA6F12" w:rsidRPr="002279FF">
        <w:t xml:space="preserve">_ </w:t>
      </w:r>
      <w:r w:rsidRPr="002279FF">
        <w:t>week: last contact day of the week (categorical: 'mon',</w:t>
      </w:r>
      <w:r w:rsidR="00CA6F12" w:rsidRPr="002279FF">
        <w:t xml:space="preserve"> </w:t>
      </w:r>
      <w:r w:rsidRPr="002279FF">
        <w:t>'</w:t>
      </w:r>
      <w:proofErr w:type="spellStart"/>
      <w:r w:rsidRPr="002279FF">
        <w:t>tue</w:t>
      </w:r>
      <w:proofErr w:type="spellEnd"/>
      <w:r w:rsidRPr="002279FF">
        <w:t>',</w:t>
      </w:r>
      <w:r w:rsidR="00CA6F12" w:rsidRPr="002279FF">
        <w:t xml:space="preserve"> </w:t>
      </w:r>
      <w:r w:rsidRPr="002279FF">
        <w:t>'wed',</w:t>
      </w:r>
      <w:r w:rsidR="00CA6F12" w:rsidRPr="002279FF">
        <w:t xml:space="preserve"> </w:t>
      </w:r>
      <w:r w:rsidRPr="002279FF">
        <w:t>'</w:t>
      </w:r>
      <w:proofErr w:type="spellStart"/>
      <w:r w:rsidRPr="002279FF">
        <w:t>thu</w:t>
      </w:r>
      <w:proofErr w:type="spellEnd"/>
      <w:r w:rsidRPr="002279FF">
        <w:t>','</w:t>
      </w:r>
      <w:r w:rsidR="00CA6F12" w:rsidRPr="002279FF">
        <w:t xml:space="preserve"> </w:t>
      </w:r>
      <w:proofErr w:type="spellStart"/>
      <w:r w:rsidRPr="002279FF">
        <w:t>fri</w:t>
      </w:r>
      <w:proofErr w:type="spellEnd"/>
      <w:r w:rsidRPr="002279FF">
        <w:t>')</w:t>
      </w:r>
    </w:p>
    <w:p w:rsidR="00266490" w:rsidRPr="002279FF" w:rsidRDefault="003C24CA" w:rsidP="008A0D28">
      <w:pPr>
        <w:pStyle w:val="Normal1"/>
        <w:numPr>
          <w:ilvl w:val="0"/>
          <w:numId w:val="1"/>
        </w:numPr>
        <w:spacing w:before="120" w:beforeAutospacing="0" w:after="0" w:afterAutospacing="0"/>
        <w:ind w:left="360"/>
        <w:jc w:val="both"/>
      </w:pPr>
      <w:r w:rsidRPr="00266207">
        <w:rPr>
          <w:highlight w:val="yellow"/>
        </w:rPr>
        <w:t>duration: last contact duration, in seconds (numeric). Important note: this attribute highly affects the output target (e.g., if duration=0 then y='no'). Yet, the duration is not known before a call is performed. Also, after the end of the call</w:t>
      </w:r>
      <w:r w:rsidR="008A0D28">
        <w:rPr>
          <w:highlight w:val="yellow"/>
        </w:rPr>
        <w:t>,</w:t>
      </w:r>
      <w:r w:rsidRPr="00266207">
        <w:rPr>
          <w:highlight w:val="yellow"/>
        </w:rPr>
        <w:t xml:space="preserve"> y is obviously known. Thus, this input should be discarded</w:t>
      </w:r>
      <w:r w:rsidRPr="002279FF">
        <w:t>.</w:t>
      </w:r>
    </w:p>
    <w:p w:rsidR="00266490" w:rsidRPr="002279FF" w:rsidRDefault="003C24CA" w:rsidP="00226AFD">
      <w:pPr>
        <w:pStyle w:val="Normal1"/>
        <w:spacing w:before="120" w:beforeAutospacing="0" w:after="0" w:afterAutospacing="0"/>
        <w:jc w:val="both"/>
      </w:pPr>
      <w:r w:rsidRPr="002279FF">
        <w:t># other attributes:</w:t>
      </w:r>
      <w:bookmarkStart w:id="0" w:name="_GoBack"/>
      <w:bookmarkEnd w:id="0"/>
    </w:p>
    <w:p w:rsidR="00266490" w:rsidRPr="002279FF" w:rsidRDefault="003C24CA" w:rsidP="00266207">
      <w:pPr>
        <w:pStyle w:val="Normal1"/>
        <w:numPr>
          <w:ilvl w:val="0"/>
          <w:numId w:val="1"/>
        </w:numPr>
        <w:spacing w:before="120" w:beforeAutospacing="0" w:after="0" w:afterAutospacing="0"/>
        <w:ind w:left="360"/>
        <w:jc w:val="both"/>
      </w:pPr>
      <w:r w:rsidRPr="002279FF">
        <w:t xml:space="preserve">campaign: number of contacts performed during this campaign and for this client (numeric, includes </w:t>
      </w:r>
      <w:r w:rsidR="008A0D28">
        <w:t xml:space="preserve">the </w:t>
      </w:r>
      <w:r w:rsidRPr="002279FF">
        <w:t>last contact)</w:t>
      </w:r>
    </w:p>
    <w:p w:rsidR="00266490" w:rsidRPr="002279FF" w:rsidRDefault="003C24CA" w:rsidP="00266207">
      <w:pPr>
        <w:pStyle w:val="Normal1"/>
        <w:numPr>
          <w:ilvl w:val="0"/>
          <w:numId w:val="1"/>
        </w:numPr>
        <w:spacing w:before="120" w:beforeAutospacing="0" w:after="0" w:afterAutospacing="0"/>
        <w:ind w:left="360"/>
        <w:jc w:val="both"/>
      </w:pPr>
      <w:proofErr w:type="spellStart"/>
      <w:r w:rsidRPr="002279FF">
        <w:t>pdays</w:t>
      </w:r>
      <w:proofErr w:type="spellEnd"/>
      <w:r w:rsidRPr="002279FF">
        <w:t xml:space="preserve">: number of days that passed by after the client was last contacted from a previous campaign (numeric; 999 means </w:t>
      </w:r>
      <w:r w:rsidR="008A0D28">
        <w:t xml:space="preserve">the </w:t>
      </w:r>
      <w:r w:rsidRPr="002279FF">
        <w:t>client was not previously contacted)</w:t>
      </w:r>
    </w:p>
    <w:p w:rsidR="00266490" w:rsidRPr="002279FF" w:rsidRDefault="003C24CA" w:rsidP="00266207">
      <w:pPr>
        <w:pStyle w:val="Normal1"/>
        <w:numPr>
          <w:ilvl w:val="0"/>
          <w:numId w:val="1"/>
        </w:numPr>
        <w:spacing w:before="120" w:beforeAutospacing="0" w:after="0" w:afterAutospacing="0"/>
        <w:ind w:left="360"/>
        <w:jc w:val="both"/>
      </w:pPr>
      <w:r w:rsidRPr="002279FF">
        <w:t xml:space="preserve"> previous: number of contacts performed before this campaign and for this client (numeric)</w:t>
      </w:r>
    </w:p>
    <w:p w:rsidR="00266490" w:rsidRPr="002279FF" w:rsidRDefault="003C24CA" w:rsidP="00266207">
      <w:pPr>
        <w:pStyle w:val="Normal1"/>
        <w:numPr>
          <w:ilvl w:val="0"/>
          <w:numId w:val="1"/>
        </w:numPr>
        <w:spacing w:before="120" w:beforeAutospacing="0" w:after="0" w:afterAutospacing="0"/>
        <w:ind w:left="360"/>
        <w:jc w:val="both"/>
      </w:pPr>
      <w:proofErr w:type="spellStart"/>
      <w:r w:rsidRPr="002279FF">
        <w:t>poutcome</w:t>
      </w:r>
      <w:proofErr w:type="spellEnd"/>
      <w:r w:rsidRPr="002279FF">
        <w:t>: outcome of the previous marketing campaign (categorical: 'failure',</w:t>
      </w:r>
      <w:r w:rsidR="00CA6F12" w:rsidRPr="002279FF">
        <w:t xml:space="preserve"> </w:t>
      </w:r>
      <w:r w:rsidRPr="002279FF">
        <w:t>'nonexistent',</w:t>
      </w:r>
      <w:r w:rsidR="00CA6F12" w:rsidRPr="002279FF">
        <w:t xml:space="preserve"> </w:t>
      </w:r>
      <w:r w:rsidRPr="002279FF">
        <w:t>'success')</w:t>
      </w:r>
      <w:r w:rsidR="00CA6F12" w:rsidRPr="002279FF">
        <w:t xml:space="preserve"> </w:t>
      </w:r>
      <w:r w:rsidRPr="002279FF">
        <w:t># social and economic context attributes</w:t>
      </w:r>
    </w:p>
    <w:p w:rsidR="00266490" w:rsidRPr="002279FF" w:rsidRDefault="003C24CA" w:rsidP="00266207">
      <w:pPr>
        <w:pStyle w:val="Normal1"/>
        <w:numPr>
          <w:ilvl w:val="0"/>
          <w:numId w:val="1"/>
        </w:numPr>
        <w:spacing w:before="120" w:beforeAutospacing="0" w:after="0" w:afterAutospacing="0"/>
        <w:ind w:left="360"/>
        <w:jc w:val="both"/>
      </w:pPr>
      <w:proofErr w:type="spellStart"/>
      <w:proofErr w:type="gramStart"/>
      <w:r w:rsidRPr="002279FF">
        <w:t>emp.var.rate</w:t>
      </w:r>
      <w:proofErr w:type="spellEnd"/>
      <w:proofErr w:type="gramEnd"/>
      <w:r w:rsidRPr="002279FF">
        <w:t>: employment variation rate - quarterly indicator (numeric)</w:t>
      </w:r>
    </w:p>
    <w:p w:rsidR="00266490" w:rsidRPr="002279FF" w:rsidRDefault="003C24CA" w:rsidP="00266207">
      <w:pPr>
        <w:pStyle w:val="Normal1"/>
        <w:numPr>
          <w:ilvl w:val="0"/>
          <w:numId w:val="1"/>
        </w:numPr>
        <w:spacing w:before="120" w:beforeAutospacing="0" w:after="0" w:afterAutospacing="0"/>
        <w:ind w:left="360"/>
        <w:jc w:val="both"/>
      </w:pPr>
      <w:proofErr w:type="spellStart"/>
      <w:r w:rsidRPr="002279FF">
        <w:t>cons.price.idx</w:t>
      </w:r>
      <w:proofErr w:type="spellEnd"/>
      <w:r w:rsidRPr="002279FF">
        <w:t>: consumer price index - monthly indicator (numeric)</w:t>
      </w:r>
    </w:p>
    <w:p w:rsidR="00266490" w:rsidRPr="002279FF" w:rsidRDefault="003C24CA" w:rsidP="00266207">
      <w:pPr>
        <w:pStyle w:val="Normal1"/>
        <w:numPr>
          <w:ilvl w:val="0"/>
          <w:numId w:val="1"/>
        </w:numPr>
        <w:spacing w:before="120" w:beforeAutospacing="0" w:after="0" w:afterAutospacing="0"/>
        <w:ind w:left="360"/>
        <w:jc w:val="both"/>
      </w:pPr>
      <w:proofErr w:type="spellStart"/>
      <w:r w:rsidRPr="002279FF">
        <w:t>cons.conf.idx</w:t>
      </w:r>
      <w:proofErr w:type="spellEnd"/>
      <w:r w:rsidRPr="002279FF">
        <w:t>: consumer confidence index - monthly indicator (numeric)</w:t>
      </w:r>
    </w:p>
    <w:p w:rsidR="00266490" w:rsidRPr="002279FF" w:rsidRDefault="003C24CA" w:rsidP="00266207">
      <w:pPr>
        <w:pStyle w:val="Normal1"/>
        <w:numPr>
          <w:ilvl w:val="0"/>
          <w:numId w:val="1"/>
        </w:numPr>
        <w:spacing w:before="120" w:beforeAutospacing="0" w:after="0" w:afterAutospacing="0"/>
        <w:ind w:left="360"/>
        <w:jc w:val="both"/>
      </w:pPr>
      <w:r w:rsidRPr="002279FF">
        <w:t xml:space="preserve">euribor3m: </w:t>
      </w:r>
      <w:proofErr w:type="spellStart"/>
      <w:r w:rsidRPr="002279FF">
        <w:t>euribor</w:t>
      </w:r>
      <w:proofErr w:type="spellEnd"/>
      <w:r w:rsidRPr="002279FF">
        <w:t xml:space="preserve"> </w:t>
      </w:r>
      <w:proofErr w:type="gramStart"/>
      <w:r w:rsidRPr="002279FF">
        <w:t>3 month</w:t>
      </w:r>
      <w:proofErr w:type="gramEnd"/>
      <w:r w:rsidRPr="002279FF">
        <w:t xml:space="preserve"> rate - daily indicator (numeric)</w:t>
      </w:r>
    </w:p>
    <w:p w:rsidR="00266490" w:rsidRPr="002279FF" w:rsidRDefault="003C24CA" w:rsidP="00266207">
      <w:pPr>
        <w:pStyle w:val="Normal1"/>
        <w:numPr>
          <w:ilvl w:val="0"/>
          <w:numId w:val="1"/>
        </w:numPr>
        <w:spacing w:before="120" w:beforeAutospacing="0" w:after="0" w:afterAutospacing="0"/>
        <w:ind w:left="360"/>
        <w:jc w:val="both"/>
      </w:pPr>
      <w:proofErr w:type="spellStart"/>
      <w:proofErr w:type="gramStart"/>
      <w:r w:rsidRPr="002279FF">
        <w:t>nr.employed</w:t>
      </w:r>
      <w:proofErr w:type="spellEnd"/>
      <w:proofErr w:type="gramEnd"/>
      <w:r w:rsidRPr="002279FF">
        <w:t>: number of employees - quarterly indicator (numeric)</w:t>
      </w:r>
    </w:p>
    <w:p w:rsidR="00226AFD" w:rsidRDefault="00226AFD" w:rsidP="00365397">
      <w:pPr>
        <w:pStyle w:val="Normal1"/>
        <w:spacing w:before="120" w:beforeAutospacing="0" w:after="0" w:afterAutospacing="0"/>
        <w:jc w:val="both"/>
      </w:pPr>
    </w:p>
    <w:p w:rsidR="00266490" w:rsidRPr="002279FF" w:rsidRDefault="003C24CA" w:rsidP="00365397">
      <w:pPr>
        <w:pStyle w:val="Normal1"/>
        <w:spacing w:before="120" w:beforeAutospacing="0" w:after="0" w:afterAutospacing="0"/>
        <w:jc w:val="both"/>
      </w:pPr>
      <w:r w:rsidRPr="002279FF">
        <w:t>Output variable (desired target):</w:t>
      </w:r>
    </w:p>
    <w:p w:rsidR="003C24CA" w:rsidRPr="002279FF" w:rsidRDefault="003C24CA" w:rsidP="00365397">
      <w:pPr>
        <w:pStyle w:val="Normal1"/>
        <w:spacing w:before="120" w:beforeAutospacing="0" w:after="0" w:afterAutospacing="0"/>
        <w:jc w:val="both"/>
      </w:pPr>
      <w:r w:rsidRPr="002279FF">
        <w:t>21</w:t>
      </w:r>
      <w:r w:rsidR="00706A3D" w:rsidRPr="002279FF">
        <w:t>-</w:t>
      </w:r>
      <w:r w:rsidRPr="002279FF">
        <w:t xml:space="preserve"> has the client subscribed </w:t>
      </w:r>
      <w:r w:rsidR="008A0D28">
        <w:t xml:space="preserve">to </w:t>
      </w:r>
      <w:r w:rsidRPr="002279FF">
        <w:t>a term deposit? (binary: 'yes'</w:t>
      </w:r>
      <w:r w:rsidR="00706A3D" w:rsidRPr="002279FF">
        <w:t xml:space="preserve"> and </w:t>
      </w:r>
      <w:r w:rsidRPr="002279FF">
        <w:t>'no')</w:t>
      </w:r>
    </w:p>
    <w:p w:rsidR="00706A3D" w:rsidRPr="002279FF" w:rsidRDefault="00706A3D" w:rsidP="00365397">
      <w:pPr>
        <w:pStyle w:val="NormalWeb"/>
        <w:spacing w:before="120" w:beforeAutospacing="0" w:after="0" w:afterAutospacing="0"/>
        <w:jc w:val="both"/>
      </w:pPr>
      <w:r w:rsidRPr="002279FF">
        <w:t xml:space="preserve">Compare the classification performance (sensitivity, specificity, F1- score, AUC, and total accuracy) for predicting the client subscription using supervised classifiers SVM, </w:t>
      </w:r>
      <w:proofErr w:type="spellStart"/>
      <w:r w:rsidRPr="002279FF">
        <w:t>Adaboost</w:t>
      </w:r>
      <w:proofErr w:type="spellEnd"/>
      <w:r w:rsidRPr="002279FF">
        <w:t xml:space="preserve">, Gradient boost, </w:t>
      </w:r>
      <w:proofErr w:type="spellStart"/>
      <w:r w:rsidRPr="002279FF">
        <w:t>XGboost</w:t>
      </w:r>
      <w:proofErr w:type="spellEnd"/>
      <w:r w:rsidRPr="002279FF">
        <w:t xml:space="preserve">, and HMM and unsupervised classifiers K-mean clustering and FCM clustering approaches when 20% of the data in each class is used for testing.  </w:t>
      </w:r>
    </w:p>
    <w:p w:rsidR="00365397" w:rsidRPr="002279FF" w:rsidRDefault="00611EC9" w:rsidP="00BE2CCC">
      <w:pPr>
        <w:pStyle w:val="NormalWeb"/>
        <w:spacing w:before="120" w:beforeAutospacing="0" w:after="0" w:afterAutospacing="0"/>
        <w:jc w:val="both"/>
      </w:pPr>
      <w:r w:rsidRPr="002279FF">
        <w:t xml:space="preserve">Apply </w:t>
      </w:r>
      <w:r w:rsidR="00706A3D" w:rsidRPr="002279FF">
        <w:t xml:space="preserve">sequential forward selection, </w:t>
      </w:r>
      <w:r w:rsidRPr="002279FF">
        <w:t>Minimum Redundancy Maximum Relevance</w:t>
      </w:r>
      <w:r w:rsidR="00706A3D" w:rsidRPr="002279FF">
        <w:t>,</w:t>
      </w:r>
      <w:r w:rsidRPr="002279FF">
        <w:t xml:space="preserve"> and Relief </w:t>
      </w:r>
      <w:r w:rsidR="00BE2CCC">
        <w:t xml:space="preserve">approaches </w:t>
      </w:r>
      <w:r w:rsidRPr="002279FF">
        <w:t xml:space="preserve">to </w:t>
      </w:r>
      <w:r w:rsidR="00706A3D" w:rsidRPr="002279FF">
        <w:t>order the features to the 80% evaluation data, and then apply the features based on the order provided by feature selection methods to the classifier</w:t>
      </w:r>
      <w:r w:rsidR="008D1643">
        <w:t>s</w:t>
      </w:r>
      <w:r w:rsidR="00706A3D" w:rsidRPr="002279FF">
        <w:t xml:space="preserve">. Start from the first feature from each feature </w:t>
      </w:r>
      <w:r w:rsidR="008D1643">
        <w:t>s</w:t>
      </w:r>
      <w:r w:rsidR="00706A3D" w:rsidRPr="002279FF">
        <w:t xml:space="preserve">election method and increase the number of features until you get the best performance for each classifier. Indicate this number as the best number of features </w:t>
      </w:r>
      <w:r w:rsidRPr="002279FF">
        <w:t xml:space="preserve">and calculate the </w:t>
      </w:r>
      <w:r w:rsidR="001906E0" w:rsidRPr="002279FF">
        <w:t xml:space="preserve">sensitivity, specificity, </w:t>
      </w:r>
      <w:r w:rsidR="00706A3D" w:rsidRPr="002279FF">
        <w:t xml:space="preserve">F1- score, AUC, </w:t>
      </w:r>
      <w:r w:rsidR="001906E0" w:rsidRPr="002279FF">
        <w:t xml:space="preserve">and </w:t>
      </w:r>
      <w:r w:rsidRPr="002279FF">
        <w:t>total accuracy</w:t>
      </w:r>
      <w:r w:rsidR="00706A3D" w:rsidRPr="002279FF">
        <w:t xml:space="preserve"> of </w:t>
      </w:r>
      <w:r w:rsidR="00365397" w:rsidRPr="002279FF">
        <w:t>each</w:t>
      </w:r>
      <w:r w:rsidR="00706A3D" w:rsidRPr="002279FF">
        <w:t xml:space="preserve"> classifier on 20% test data</w:t>
      </w:r>
      <w:r w:rsidR="00341DD8">
        <w:t xml:space="preserve"> using the best features</w:t>
      </w:r>
      <w:r w:rsidRPr="002279FF">
        <w:t xml:space="preserve">. Compare the performance of the classifiers. </w:t>
      </w:r>
      <w:r w:rsidR="00365397" w:rsidRPr="002279FF">
        <w:t>Plot the total accuracy versus the number of feature</w:t>
      </w:r>
      <w:r w:rsidR="008A0D28">
        <w:t>s</w:t>
      </w:r>
      <w:r w:rsidR="00365397" w:rsidRPr="002279FF">
        <w:t xml:space="preserve"> for each feature selection and classification method</w:t>
      </w:r>
      <w:r w:rsidR="00341DD8">
        <w:t xml:space="preserve"> using 80% evaluation data</w:t>
      </w:r>
      <w:r w:rsidR="00365397" w:rsidRPr="002279FF">
        <w:t>.</w:t>
      </w:r>
      <w:r w:rsidR="00341DD8">
        <w:t xml:space="preserve"> Provide three tables, each show</w:t>
      </w:r>
      <w:r w:rsidR="008A0D28">
        <w:t>ing</w:t>
      </w:r>
      <w:r w:rsidR="00341DD8">
        <w:t xml:space="preserve"> the features in the order provided with each of the three feature selection methods. </w:t>
      </w:r>
      <w:r w:rsidR="00365397" w:rsidRPr="002279FF">
        <w:t xml:space="preserve"> </w:t>
      </w:r>
    </w:p>
    <w:p w:rsidR="00BE2CCC" w:rsidRPr="002279FF" w:rsidRDefault="00C929B2" w:rsidP="008A0D28">
      <w:pPr>
        <w:pStyle w:val="NormalWeb"/>
        <w:spacing w:before="120" w:beforeAutospacing="0" w:after="0" w:afterAutospacing="0"/>
        <w:jc w:val="both"/>
      </w:pPr>
      <w:r w:rsidRPr="002279FF">
        <w:t xml:space="preserve">Submit all your results in </w:t>
      </w:r>
      <w:r w:rsidR="008A0D28">
        <w:t>a PowerP</w:t>
      </w:r>
      <w:r w:rsidRPr="002279FF">
        <w:t xml:space="preserve">oint presentation along with all codes. </w:t>
      </w:r>
      <w:r w:rsidR="00BE2CCC" w:rsidRPr="002279FF">
        <w:t xml:space="preserve">Indicate the parameters you used for each classifier in the presentation.  </w:t>
      </w:r>
    </w:p>
    <w:p w:rsidR="00706A3D" w:rsidRPr="002279FF" w:rsidRDefault="00C929B2" w:rsidP="00365397">
      <w:pPr>
        <w:pStyle w:val="NormalWeb"/>
        <w:spacing w:before="120" w:beforeAutospacing="0" w:after="0" w:afterAutospacing="0"/>
        <w:jc w:val="both"/>
      </w:pPr>
      <w:r w:rsidRPr="002279FF">
        <w:t xml:space="preserve">Name the codes with classification </w:t>
      </w:r>
      <w:proofErr w:type="spellStart"/>
      <w:r w:rsidRPr="002279FF">
        <w:t>method_Last</w:t>
      </w:r>
      <w:proofErr w:type="spellEnd"/>
      <w:r w:rsidRPr="002279FF">
        <w:t xml:space="preserve"> </w:t>
      </w:r>
      <w:proofErr w:type="spellStart"/>
      <w:r w:rsidRPr="002279FF">
        <w:t>name_first</w:t>
      </w:r>
      <w:proofErr w:type="spellEnd"/>
      <w:r w:rsidRPr="002279FF">
        <w:t xml:space="preserve"> name</w:t>
      </w:r>
      <w:r w:rsidR="00A25744" w:rsidRPr="002279FF">
        <w:t>.</w:t>
      </w:r>
    </w:p>
    <w:p w:rsidR="00706A3D" w:rsidRPr="002279FF" w:rsidRDefault="00706A3D" w:rsidP="00365397">
      <w:pPr>
        <w:pStyle w:val="NormalWeb"/>
        <w:spacing w:before="120" w:beforeAutospacing="0" w:after="0" w:afterAutospacing="0"/>
        <w:jc w:val="both"/>
      </w:pPr>
    </w:p>
    <w:p w:rsidR="00F065FD" w:rsidRPr="002279FF" w:rsidRDefault="00A25744" w:rsidP="00365397">
      <w:pPr>
        <w:pStyle w:val="NormalWeb"/>
        <w:spacing w:before="120" w:beforeAutospacing="0" w:after="0" w:afterAutospacing="0"/>
        <w:jc w:val="both"/>
      </w:pPr>
      <w:r w:rsidRPr="002279FF">
        <w:t xml:space="preserve"> </w:t>
      </w:r>
      <w:r w:rsidR="00C929B2" w:rsidRPr="002279FF">
        <w:t xml:space="preserve"> </w:t>
      </w:r>
    </w:p>
    <w:sectPr w:rsidR="00F065FD" w:rsidRPr="002279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1D2865"/>
    <w:multiLevelType w:val="hybridMultilevel"/>
    <w:tmpl w:val="CAF6C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2Nbc0NTU0MTMxMzJT0lEKTi0uzszPAykwqgUAe9n5jSwAAAA="/>
  </w:docVars>
  <w:rsids>
    <w:rsidRoot w:val="00F065FD"/>
    <w:rsid w:val="0001444D"/>
    <w:rsid w:val="00046CD2"/>
    <w:rsid w:val="001906E0"/>
    <w:rsid w:val="00226AFD"/>
    <w:rsid w:val="002279FF"/>
    <w:rsid w:val="00266207"/>
    <w:rsid w:val="00266490"/>
    <w:rsid w:val="002B1BF0"/>
    <w:rsid w:val="002D46B2"/>
    <w:rsid w:val="00341DD8"/>
    <w:rsid w:val="00365397"/>
    <w:rsid w:val="003C24CA"/>
    <w:rsid w:val="004706CE"/>
    <w:rsid w:val="004D0294"/>
    <w:rsid w:val="00611EC9"/>
    <w:rsid w:val="00664DEE"/>
    <w:rsid w:val="006C0739"/>
    <w:rsid w:val="00706A3D"/>
    <w:rsid w:val="00781FFA"/>
    <w:rsid w:val="008A0D28"/>
    <w:rsid w:val="008A7C75"/>
    <w:rsid w:val="008D1643"/>
    <w:rsid w:val="00A207DE"/>
    <w:rsid w:val="00A25744"/>
    <w:rsid w:val="00BE2CCC"/>
    <w:rsid w:val="00C929B2"/>
    <w:rsid w:val="00CA6F12"/>
    <w:rsid w:val="00CE2CF4"/>
    <w:rsid w:val="00DA2C0C"/>
    <w:rsid w:val="00EF200F"/>
    <w:rsid w:val="00F065FD"/>
    <w:rsid w:val="00F53D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56EB1"/>
  <w15:chartTrackingRefBased/>
  <w15:docId w15:val="{220EAF96-085B-41B1-AEFA-3602E970F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065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assistivemathml">
    <w:name w:val="mjx_assistive_mathml"/>
    <w:basedOn w:val="DefaultParagraphFont"/>
    <w:rsid w:val="00F065FD"/>
  </w:style>
  <w:style w:type="character" w:styleId="Hyperlink">
    <w:name w:val="Hyperlink"/>
    <w:basedOn w:val="DefaultParagraphFont"/>
    <w:uiPriority w:val="99"/>
    <w:semiHidden/>
    <w:unhideWhenUsed/>
    <w:rsid w:val="00F065FD"/>
    <w:rPr>
      <w:color w:val="0000FF"/>
      <w:u w:val="single"/>
    </w:rPr>
  </w:style>
  <w:style w:type="paragraph" w:customStyle="1" w:styleId="Normal1">
    <w:name w:val="Normal1"/>
    <w:basedOn w:val="Normal"/>
    <w:rsid w:val="003C24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mall-heading">
    <w:name w:val="small-heading"/>
    <w:basedOn w:val="Normal"/>
    <w:rsid w:val="003C24C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662826">
      <w:bodyDiv w:val="1"/>
      <w:marLeft w:val="0"/>
      <w:marRight w:val="0"/>
      <w:marTop w:val="0"/>
      <w:marBottom w:val="0"/>
      <w:divBdr>
        <w:top w:val="none" w:sz="0" w:space="0" w:color="auto"/>
        <w:left w:val="none" w:sz="0" w:space="0" w:color="auto"/>
        <w:bottom w:val="none" w:sz="0" w:space="0" w:color="auto"/>
        <w:right w:val="none" w:sz="0" w:space="0" w:color="auto"/>
      </w:divBdr>
    </w:div>
    <w:div w:id="122121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8</TotalTime>
  <Pages>2</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Ravan</dc:creator>
  <cp:keywords/>
  <dc:description/>
  <cp:lastModifiedBy>Maryam Ravan</cp:lastModifiedBy>
  <cp:revision>10</cp:revision>
  <dcterms:created xsi:type="dcterms:W3CDTF">2023-04-30T20:38:00Z</dcterms:created>
  <dcterms:modified xsi:type="dcterms:W3CDTF">2023-05-05T15:46:00Z</dcterms:modified>
</cp:coreProperties>
</file>